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3973B" w14:textId="6BE9B82C" w:rsidR="000A416B" w:rsidRPr="000C7F94" w:rsidRDefault="00000000" w:rsidP="000A416B">
      <w:pPr>
        <w:pStyle w:val="NoSpacing"/>
        <w:rPr>
          <w:sz w:val="24"/>
        </w:rPr>
      </w:pPr>
      <w:r w:rsidRPr="000C7F94">
        <w:rPr>
          <w:sz w:val="24"/>
        </w:rPr>
        <w:t>NAME:</w:t>
      </w:r>
      <w:r w:rsidR="00AF0572">
        <w:rPr>
          <w:sz w:val="24"/>
        </w:rPr>
        <w:t xml:space="preserve"> </w:t>
      </w:r>
      <w:r w:rsidR="00AF0572" w:rsidRPr="00AF0572">
        <w:rPr>
          <w:sz w:val="24"/>
        </w:rPr>
        <w:t>Megan Leonard</w:t>
      </w:r>
    </w:p>
    <w:p w14:paraId="61BD6C80" w14:textId="5BE86EB5" w:rsidR="000A416B" w:rsidRPr="000C7F94" w:rsidRDefault="00000000" w:rsidP="000A416B">
      <w:pPr>
        <w:pStyle w:val="NoSpacing"/>
        <w:rPr>
          <w:sz w:val="24"/>
        </w:rPr>
      </w:pPr>
      <w:r w:rsidRPr="000C7F94">
        <w:rPr>
          <w:sz w:val="24"/>
        </w:rPr>
        <w:t xml:space="preserve">TODAY’S DATE: </w:t>
      </w:r>
      <w:r w:rsidR="00AF0572">
        <w:rPr>
          <w:sz w:val="24"/>
        </w:rPr>
        <w:t>4/9/2023</w:t>
      </w:r>
    </w:p>
    <w:p w14:paraId="3AF861F0" w14:textId="001C3B94" w:rsidR="000A416B" w:rsidRDefault="00000000" w:rsidP="000A416B">
      <w:pPr>
        <w:pStyle w:val="Heading1"/>
      </w:pPr>
      <w:r>
        <w:t>ISEC 375</w:t>
      </w:r>
      <w:r w:rsidR="00FD4E76">
        <w:t xml:space="preserve"> Homework 10</w:t>
      </w:r>
    </w:p>
    <w:p w14:paraId="65D21332" w14:textId="463A3A20" w:rsidR="000A416B" w:rsidRDefault="00000000" w:rsidP="000A416B">
      <w:r>
        <w:t>Answer the following questions based on your reading of the textbook, the module key points, and the instructor’s presentation this week.</w:t>
      </w:r>
    </w:p>
    <w:p w14:paraId="3B76D723" w14:textId="77777777" w:rsidR="00A800DD" w:rsidRDefault="00A800DD" w:rsidP="000A416B"/>
    <w:p w14:paraId="01C7FC79" w14:textId="49B373BF" w:rsidR="008D186F" w:rsidRDefault="00000000" w:rsidP="00617C1E">
      <w:pPr>
        <w:numPr>
          <w:ilvl w:val="0"/>
          <w:numId w:val="3"/>
        </w:numPr>
        <w:jc w:val="both"/>
      </w:pPr>
      <w:r w:rsidRPr="00000751">
        <w:rPr>
          <w:b/>
        </w:rPr>
        <w:t>[</w:t>
      </w:r>
      <w:r w:rsidR="00F34C24">
        <w:rPr>
          <w:b/>
        </w:rPr>
        <w:t>9</w:t>
      </w:r>
      <w:r w:rsidR="00D10520" w:rsidRPr="00000751">
        <w:rPr>
          <w:b/>
        </w:rPr>
        <w:t xml:space="preserve"> </w:t>
      </w:r>
      <w:r w:rsidR="000A416B" w:rsidRPr="00000751">
        <w:rPr>
          <w:b/>
        </w:rPr>
        <w:t>points]</w:t>
      </w:r>
      <w:r w:rsidR="00396B45">
        <w:t xml:space="preserve"> </w:t>
      </w:r>
      <w:r w:rsidR="0095633C" w:rsidRPr="0095633C">
        <w:t xml:space="preserve">What are the challenges of mobile phone investigations? What are the </w:t>
      </w:r>
      <w:r w:rsidR="004953D3">
        <w:t>advantages</w:t>
      </w:r>
      <w:r w:rsidR="0095633C" w:rsidRPr="0095633C">
        <w:t xml:space="preserve"> of mobile phone forensics </w:t>
      </w:r>
      <w:r w:rsidR="0046554B">
        <w:t>in</w:t>
      </w:r>
      <w:r w:rsidR="0095633C" w:rsidRPr="0095633C">
        <w:t xml:space="preserve"> finaliz</w:t>
      </w:r>
      <w:r w:rsidR="0046554B">
        <w:t>ing</w:t>
      </w:r>
      <w:r w:rsidR="004953D3">
        <w:t xml:space="preserve"> </w:t>
      </w:r>
      <w:r w:rsidR="0095633C" w:rsidRPr="0095633C">
        <w:t>a case?</w:t>
      </w:r>
    </w:p>
    <w:p w14:paraId="0DC4635F" w14:textId="7969AFCA" w:rsidR="00000751" w:rsidRPr="008D186F" w:rsidRDefault="00B40EDC" w:rsidP="00000751">
      <w:pPr>
        <w:ind w:left="540"/>
        <w:jc w:val="both"/>
      </w:pPr>
      <w:r>
        <w:t xml:space="preserve">The challenges that come with mobile phone investigations are how the phones are advancing so often and they tend to not be compatible with older </w:t>
      </w:r>
      <w:proofErr w:type="gramStart"/>
      <w:r>
        <w:t>models</w:t>
      </w:r>
      <w:proofErr w:type="gramEnd"/>
      <w:r>
        <w:t xml:space="preserve"> so you need to know what the differences between the phones are and get a warrant for the phone. There is also the trouble of how there is not a specific standard for where messages on the phone are stored you also have the different applications within the phone that could store messages so you may need another warrant to gather information from these apps.</w:t>
      </w:r>
      <w:r w:rsidR="00D925B1">
        <w:t xml:space="preserve"> Advantages for mobile phone forensics are that people are not as likely to put in a lot of security measures for their phones and the phone can contain a lot of information that </w:t>
      </w:r>
      <w:proofErr w:type="gramStart"/>
      <w:r w:rsidR="00D925B1">
        <w:t>can</w:t>
      </w:r>
      <w:proofErr w:type="gramEnd"/>
      <w:r w:rsidR="00D925B1">
        <w:t xml:space="preserve"> useful for the investigation.</w:t>
      </w:r>
    </w:p>
    <w:p w14:paraId="02AADC93" w14:textId="03779110" w:rsidR="004B5109" w:rsidRPr="00371AD7" w:rsidRDefault="004B5109" w:rsidP="004935BE"/>
    <w:p w14:paraId="5996C6BD" w14:textId="333C96A8" w:rsidR="0096470A" w:rsidRPr="004E39E2" w:rsidRDefault="00000000" w:rsidP="002C4786">
      <w:pPr>
        <w:pStyle w:val="ListParagraph"/>
        <w:numPr>
          <w:ilvl w:val="0"/>
          <w:numId w:val="3"/>
        </w:numPr>
        <w:jc w:val="both"/>
        <w:rPr>
          <w:color w:val="548DD4" w:themeColor="text2" w:themeTint="99"/>
        </w:rPr>
      </w:pPr>
      <w:r w:rsidRPr="0046554B">
        <w:rPr>
          <w:b/>
        </w:rPr>
        <w:t>[</w:t>
      </w:r>
      <w:r w:rsidR="00F34C24" w:rsidRPr="0046554B">
        <w:rPr>
          <w:b/>
        </w:rPr>
        <w:t>9</w:t>
      </w:r>
      <w:r w:rsidRPr="0046554B">
        <w:rPr>
          <w:b/>
        </w:rPr>
        <w:t xml:space="preserve"> points] </w:t>
      </w:r>
      <w:r w:rsidR="00F91F46">
        <w:t xml:space="preserve">You arrive at a crime scene. You notice a </w:t>
      </w:r>
      <w:r w:rsidR="00C8728E">
        <w:t>Samsung Galaxy smartphone</w:t>
      </w:r>
      <w:r w:rsidR="00F91F46">
        <w:t xml:space="preserve"> on the desk connected to a laptop computer by </w:t>
      </w:r>
      <w:r w:rsidR="0046554B">
        <w:t xml:space="preserve">a </w:t>
      </w:r>
      <w:r w:rsidR="00F91F46">
        <w:t xml:space="preserve">data cable. </w:t>
      </w:r>
      <w:r w:rsidR="0046554B">
        <w:t xml:space="preserve">Provide at least five </w:t>
      </w:r>
      <w:r w:rsidR="00C71AC3">
        <w:t>hardware components</w:t>
      </w:r>
      <w:r w:rsidR="0046554B">
        <w:t>/</w:t>
      </w:r>
      <w:r w:rsidR="00536856">
        <w:t>system</w:t>
      </w:r>
      <w:r w:rsidR="0046554B">
        <w:t>s</w:t>
      </w:r>
      <w:r w:rsidR="00C8728E">
        <w:t xml:space="preserve"> </w:t>
      </w:r>
      <w:r w:rsidR="0046554B">
        <w:t>from</w:t>
      </w:r>
      <w:r w:rsidR="00536856">
        <w:t xml:space="preserve"> which you can collect </w:t>
      </w:r>
      <w:r w:rsidR="0046554B">
        <w:t xml:space="preserve">digital </w:t>
      </w:r>
      <w:r w:rsidR="00536856">
        <w:t>evidence</w:t>
      </w:r>
      <w:r w:rsidR="00C8728E">
        <w:t xml:space="preserve">? </w:t>
      </w:r>
    </w:p>
    <w:p w14:paraId="333319AC" w14:textId="23B70229" w:rsidR="004E39E2" w:rsidRPr="004E39E2" w:rsidRDefault="004E39E2" w:rsidP="004E39E2">
      <w:pPr>
        <w:pStyle w:val="ListParagraph"/>
        <w:ind w:left="540"/>
        <w:jc w:val="both"/>
        <w:rPr>
          <w:bCs/>
          <w:color w:val="548DD4" w:themeColor="text2" w:themeTint="99"/>
        </w:rPr>
      </w:pPr>
      <w:r w:rsidRPr="004E39E2">
        <w:rPr>
          <w:bCs/>
        </w:rPr>
        <w:t>Five hardware</w:t>
      </w:r>
      <w:r>
        <w:rPr>
          <w:bCs/>
        </w:rPr>
        <w:t xml:space="preserve"> components we can collect digital evidence are the SIM card where information can be stored, the RAM which stores memory, ROM which stores data that </w:t>
      </w:r>
      <w:proofErr w:type="spellStart"/>
      <w:r>
        <w:rPr>
          <w:bCs/>
        </w:rPr>
        <w:t>can not</w:t>
      </w:r>
      <w:proofErr w:type="spellEnd"/>
      <w:r>
        <w:rPr>
          <w:bCs/>
        </w:rPr>
        <w:t xml:space="preserve"> be altered, the microprocessor which has the temporary memory storage, and the hardware interfaces which includes the data cable.</w:t>
      </w:r>
    </w:p>
    <w:p w14:paraId="4145EB5F" w14:textId="27EF4F6F" w:rsidR="00CE6DEB" w:rsidRPr="00CE6DEB" w:rsidRDefault="00CE6DEB" w:rsidP="00D210C5">
      <w:pPr>
        <w:pStyle w:val="ListParagraph"/>
        <w:ind w:left="540"/>
        <w:jc w:val="both"/>
        <w:rPr>
          <w:b/>
        </w:rPr>
      </w:pPr>
    </w:p>
    <w:p w14:paraId="5ED55E68" w14:textId="02AC3EF2" w:rsidR="00CE6DEB" w:rsidRPr="00A328CD" w:rsidRDefault="00000000" w:rsidP="006267AC">
      <w:pPr>
        <w:pStyle w:val="ListParagraph"/>
        <w:numPr>
          <w:ilvl w:val="0"/>
          <w:numId w:val="3"/>
        </w:numPr>
        <w:jc w:val="both"/>
      </w:pPr>
      <w:r w:rsidRPr="00D210C5">
        <w:rPr>
          <w:b/>
        </w:rPr>
        <w:t>[</w:t>
      </w:r>
      <w:r w:rsidR="00F34C24">
        <w:rPr>
          <w:b/>
        </w:rPr>
        <w:t>12</w:t>
      </w:r>
      <w:r w:rsidRPr="00D210C5">
        <w:rPr>
          <w:b/>
        </w:rPr>
        <w:t xml:space="preserve"> points] </w:t>
      </w:r>
      <w:r w:rsidR="008E55D9">
        <w:t>What actions do you take for the crime scene described above</w:t>
      </w:r>
      <w:r w:rsidR="00A328CD" w:rsidRPr="00A328CD">
        <w:t>?</w:t>
      </w:r>
    </w:p>
    <w:p w14:paraId="79BBD040" w14:textId="35312668" w:rsidR="00EE45F6" w:rsidRDefault="00EE45F6" w:rsidP="00EE45F6">
      <w:pPr>
        <w:jc w:val="both"/>
      </w:pPr>
    </w:p>
    <w:p w14:paraId="2320DE33" w14:textId="7B175727" w:rsidR="00EE45F6" w:rsidRPr="00376B5A" w:rsidRDefault="00CF0E52" w:rsidP="00EE45F6">
      <w:pPr>
        <w:ind w:left="540"/>
        <w:jc w:val="both"/>
      </w:pPr>
      <w:proofErr w:type="gramStart"/>
      <w:r>
        <w:t>First</w:t>
      </w:r>
      <w:proofErr w:type="gramEnd"/>
      <w:r>
        <w:t xml:space="preserve"> we should get a photo of the scene so we can document how we found it set up and then w</w:t>
      </w:r>
      <w:r w:rsidR="001522D2">
        <w:t xml:space="preserve">e disconnect the phone from the laptop and check the power for the devices to make sure they </w:t>
      </w:r>
      <w:proofErr w:type="spellStart"/>
      <w:proofErr w:type="gramStart"/>
      <w:r w:rsidR="001522D2">
        <w:t>wont</w:t>
      </w:r>
      <w:proofErr w:type="spellEnd"/>
      <w:proofErr w:type="gramEnd"/>
      <w:r w:rsidR="001522D2">
        <w:t xml:space="preserve"> die before we can gather information.</w:t>
      </w:r>
      <w:r w:rsidR="000F7D27">
        <w:t xml:space="preserve"> We disconnect them to make sure that there is not a data overwrite or wipe.</w:t>
      </w:r>
      <w:r w:rsidR="001522D2">
        <w:t xml:space="preserve"> We check to see if the phone is locked with a passcode and if </w:t>
      </w:r>
      <w:proofErr w:type="gramStart"/>
      <w:r w:rsidR="001522D2">
        <w:t>so</w:t>
      </w:r>
      <w:proofErr w:type="gramEnd"/>
      <w:r w:rsidR="001522D2">
        <w:t xml:space="preserve"> we place the device in a faraday bag or paint can</w:t>
      </w:r>
      <w:r w:rsidR="000F7D27">
        <w:t xml:space="preserve"> so it </w:t>
      </w:r>
      <w:proofErr w:type="spellStart"/>
      <w:proofErr w:type="gramStart"/>
      <w:r w:rsidR="000F7D27">
        <w:t>can not</w:t>
      </w:r>
      <w:proofErr w:type="spellEnd"/>
      <w:proofErr w:type="gramEnd"/>
      <w:r w:rsidR="000F7D27">
        <w:t xml:space="preserve"> be reached with remote wiping</w:t>
      </w:r>
      <w:r w:rsidR="001522D2">
        <w:t xml:space="preserve">. If it is </w:t>
      </w:r>
      <w:proofErr w:type="gramStart"/>
      <w:r w:rsidR="001522D2">
        <w:t>unlocked</w:t>
      </w:r>
      <w:proofErr w:type="gramEnd"/>
      <w:r w:rsidR="001522D2">
        <w:t xml:space="preserve"> then we will switch the device to airplane mode and disable </w:t>
      </w:r>
      <w:proofErr w:type="spellStart"/>
      <w:r w:rsidR="001522D2">
        <w:t>screenlock</w:t>
      </w:r>
      <w:proofErr w:type="spellEnd"/>
      <w:r w:rsidR="001522D2">
        <w:t xml:space="preserve"> and remove the passcode</w:t>
      </w:r>
      <w:r w:rsidR="000F7D27">
        <w:t xml:space="preserve"> so we do not get locked out later on</w:t>
      </w:r>
      <w:r w:rsidR="001522D2">
        <w:t>. Now we need to see if the warrant covers seizure of the laptop as well as the phone or if it only covered the phone</w:t>
      </w:r>
      <w:r w:rsidR="000F7D27">
        <w:t xml:space="preserve"> as we may not have expected the laptop.</w:t>
      </w:r>
      <w:r>
        <w:t xml:space="preserve"> We can seize the laptop as it was connected to the phone under the chance of evidence tampering so we will take note of any running programs and close them. Then we can go to the settings and set the power and sleep setting to do nothing when the screen closes and turn off the wait time until sleep. Now we can </w:t>
      </w:r>
      <w:r w:rsidR="00BD5FD3">
        <w:t>take the laptop.</w:t>
      </w:r>
    </w:p>
    <w:p w14:paraId="7134943C" w14:textId="1ECB110A" w:rsidR="008E55D9" w:rsidRPr="00B54399" w:rsidRDefault="008E55D9" w:rsidP="00B54399">
      <w:pPr>
        <w:rPr>
          <w:rFonts w:asciiTheme="minorHAnsi" w:eastAsiaTheme="minorHAnsi" w:hAnsiTheme="minorHAnsi" w:cstheme="minorBidi"/>
          <w:sz w:val="22"/>
          <w:szCs w:val="22"/>
        </w:rPr>
      </w:pPr>
    </w:p>
    <w:sectPr w:rsidR="008E55D9" w:rsidRPr="00B54399" w:rsidSect="00482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A41"/>
    <w:multiLevelType w:val="hybridMultilevel"/>
    <w:tmpl w:val="7C3EFDDA"/>
    <w:lvl w:ilvl="0" w:tplc="086432BE">
      <w:start w:val="1"/>
      <w:numFmt w:val="lowerLetter"/>
      <w:lvlText w:val="%1)"/>
      <w:lvlJc w:val="left"/>
      <w:pPr>
        <w:ind w:left="900" w:hanging="360"/>
      </w:pPr>
      <w:rPr>
        <w:rFonts w:hint="default"/>
        <w:b/>
      </w:rPr>
    </w:lvl>
    <w:lvl w:ilvl="1" w:tplc="FC6C7938" w:tentative="1">
      <w:start w:val="1"/>
      <w:numFmt w:val="lowerLetter"/>
      <w:lvlText w:val="%2."/>
      <w:lvlJc w:val="left"/>
      <w:pPr>
        <w:ind w:left="1620" w:hanging="360"/>
      </w:pPr>
    </w:lvl>
    <w:lvl w:ilvl="2" w:tplc="F9A23DBC" w:tentative="1">
      <w:start w:val="1"/>
      <w:numFmt w:val="lowerRoman"/>
      <w:lvlText w:val="%3."/>
      <w:lvlJc w:val="right"/>
      <w:pPr>
        <w:ind w:left="2340" w:hanging="180"/>
      </w:pPr>
    </w:lvl>
    <w:lvl w:ilvl="3" w:tplc="BF8AB378" w:tentative="1">
      <w:start w:val="1"/>
      <w:numFmt w:val="decimal"/>
      <w:lvlText w:val="%4."/>
      <w:lvlJc w:val="left"/>
      <w:pPr>
        <w:ind w:left="3060" w:hanging="360"/>
      </w:pPr>
    </w:lvl>
    <w:lvl w:ilvl="4" w:tplc="7C9CDDEA" w:tentative="1">
      <w:start w:val="1"/>
      <w:numFmt w:val="lowerLetter"/>
      <w:lvlText w:val="%5."/>
      <w:lvlJc w:val="left"/>
      <w:pPr>
        <w:ind w:left="3780" w:hanging="360"/>
      </w:pPr>
    </w:lvl>
    <w:lvl w:ilvl="5" w:tplc="D960E546" w:tentative="1">
      <w:start w:val="1"/>
      <w:numFmt w:val="lowerRoman"/>
      <w:lvlText w:val="%6."/>
      <w:lvlJc w:val="right"/>
      <w:pPr>
        <w:ind w:left="4500" w:hanging="180"/>
      </w:pPr>
    </w:lvl>
    <w:lvl w:ilvl="6" w:tplc="34BA3BB2" w:tentative="1">
      <w:start w:val="1"/>
      <w:numFmt w:val="decimal"/>
      <w:lvlText w:val="%7."/>
      <w:lvlJc w:val="left"/>
      <w:pPr>
        <w:ind w:left="5220" w:hanging="360"/>
      </w:pPr>
    </w:lvl>
    <w:lvl w:ilvl="7" w:tplc="67B4D2B6" w:tentative="1">
      <w:start w:val="1"/>
      <w:numFmt w:val="lowerLetter"/>
      <w:lvlText w:val="%8."/>
      <w:lvlJc w:val="left"/>
      <w:pPr>
        <w:ind w:left="5940" w:hanging="360"/>
      </w:pPr>
    </w:lvl>
    <w:lvl w:ilvl="8" w:tplc="2FF41122" w:tentative="1">
      <w:start w:val="1"/>
      <w:numFmt w:val="lowerRoman"/>
      <w:lvlText w:val="%9."/>
      <w:lvlJc w:val="right"/>
      <w:pPr>
        <w:ind w:left="6660" w:hanging="180"/>
      </w:pPr>
    </w:lvl>
  </w:abstractNum>
  <w:abstractNum w:abstractNumId="1" w15:restartNumberingAfterBreak="0">
    <w:nsid w:val="0C710DD4"/>
    <w:multiLevelType w:val="hybridMultilevel"/>
    <w:tmpl w:val="AD88C952"/>
    <w:lvl w:ilvl="0" w:tplc="1DFEF6BE">
      <w:start w:val="1"/>
      <w:numFmt w:val="lowerLetter"/>
      <w:lvlText w:val="%1)"/>
      <w:lvlJc w:val="left"/>
      <w:pPr>
        <w:ind w:left="900" w:hanging="360"/>
      </w:pPr>
      <w:rPr>
        <w:rFonts w:hint="default"/>
        <w:b/>
      </w:rPr>
    </w:lvl>
    <w:lvl w:ilvl="1" w:tplc="9C90B74A" w:tentative="1">
      <w:start w:val="1"/>
      <w:numFmt w:val="lowerLetter"/>
      <w:lvlText w:val="%2."/>
      <w:lvlJc w:val="left"/>
      <w:pPr>
        <w:ind w:left="1620" w:hanging="360"/>
      </w:pPr>
    </w:lvl>
    <w:lvl w:ilvl="2" w:tplc="28383826" w:tentative="1">
      <w:start w:val="1"/>
      <w:numFmt w:val="lowerRoman"/>
      <w:lvlText w:val="%3."/>
      <w:lvlJc w:val="right"/>
      <w:pPr>
        <w:ind w:left="2340" w:hanging="180"/>
      </w:pPr>
    </w:lvl>
    <w:lvl w:ilvl="3" w:tplc="619AE9FE" w:tentative="1">
      <w:start w:val="1"/>
      <w:numFmt w:val="decimal"/>
      <w:lvlText w:val="%4."/>
      <w:lvlJc w:val="left"/>
      <w:pPr>
        <w:ind w:left="3060" w:hanging="360"/>
      </w:pPr>
    </w:lvl>
    <w:lvl w:ilvl="4" w:tplc="3B7A404A" w:tentative="1">
      <w:start w:val="1"/>
      <w:numFmt w:val="lowerLetter"/>
      <w:lvlText w:val="%5."/>
      <w:lvlJc w:val="left"/>
      <w:pPr>
        <w:ind w:left="3780" w:hanging="360"/>
      </w:pPr>
    </w:lvl>
    <w:lvl w:ilvl="5" w:tplc="C6147F20" w:tentative="1">
      <w:start w:val="1"/>
      <w:numFmt w:val="lowerRoman"/>
      <w:lvlText w:val="%6."/>
      <w:lvlJc w:val="right"/>
      <w:pPr>
        <w:ind w:left="4500" w:hanging="180"/>
      </w:pPr>
    </w:lvl>
    <w:lvl w:ilvl="6" w:tplc="791A68C0" w:tentative="1">
      <w:start w:val="1"/>
      <w:numFmt w:val="decimal"/>
      <w:lvlText w:val="%7."/>
      <w:lvlJc w:val="left"/>
      <w:pPr>
        <w:ind w:left="5220" w:hanging="360"/>
      </w:pPr>
    </w:lvl>
    <w:lvl w:ilvl="7" w:tplc="FDB4A470" w:tentative="1">
      <w:start w:val="1"/>
      <w:numFmt w:val="lowerLetter"/>
      <w:lvlText w:val="%8."/>
      <w:lvlJc w:val="left"/>
      <w:pPr>
        <w:ind w:left="5940" w:hanging="360"/>
      </w:pPr>
    </w:lvl>
    <w:lvl w:ilvl="8" w:tplc="E6BC7464" w:tentative="1">
      <w:start w:val="1"/>
      <w:numFmt w:val="lowerRoman"/>
      <w:lvlText w:val="%9."/>
      <w:lvlJc w:val="right"/>
      <w:pPr>
        <w:ind w:left="6660" w:hanging="180"/>
      </w:pPr>
    </w:lvl>
  </w:abstractNum>
  <w:abstractNum w:abstractNumId="2" w15:restartNumberingAfterBreak="0">
    <w:nsid w:val="1A4D20BB"/>
    <w:multiLevelType w:val="hybridMultilevel"/>
    <w:tmpl w:val="5CE05942"/>
    <w:lvl w:ilvl="0" w:tplc="F69AFADE">
      <w:start w:val="1"/>
      <w:numFmt w:val="lowerLetter"/>
      <w:lvlText w:val="%1)"/>
      <w:lvlJc w:val="left"/>
      <w:pPr>
        <w:ind w:left="1080" w:hanging="360"/>
      </w:pPr>
      <w:rPr>
        <w:rFonts w:hint="default"/>
        <w:b/>
      </w:rPr>
    </w:lvl>
    <w:lvl w:ilvl="1" w:tplc="C79097C6" w:tentative="1">
      <w:start w:val="1"/>
      <w:numFmt w:val="lowerLetter"/>
      <w:lvlText w:val="%2."/>
      <w:lvlJc w:val="left"/>
      <w:pPr>
        <w:ind w:left="1800" w:hanging="360"/>
      </w:pPr>
    </w:lvl>
    <w:lvl w:ilvl="2" w:tplc="0C60115E" w:tentative="1">
      <w:start w:val="1"/>
      <w:numFmt w:val="lowerRoman"/>
      <w:lvlText w:val="%3."/>
      <w:lvlJc w:val="right"/>
      <w:pPr>
        <w:ind w:left="2520" w:hanging="180"/>
      </w:pPr>
    </w:lvl>
    <w:lvl w:ilvl="3" w:tplc="BD945E16" w:tentative="1">
      <w:start w:val="1"/>
      <w:numFmt w:val="decimal"/>
      <w:lvlText w:val="%4."/>
      <w:lvlJc w:val="left"/>
      <w:pPr>
        <w:ind w:left="3240" w:hanging="360"/>
      </w:pPr>
    </w:lvl>
    <w:lvl w:ilvl="4" w:tplc="FCEA3392" w:tentative="1">
      <w:start w:val="1"/>
      <w:numFmt w:val="lowerLetter"/>
      <w:lvlText w:val="%5."/>
      <w:lvlJc w:val="left"/>
      <w:pPr>
        <w:ind w:left="3960" w:hanging="360"/>
      </w:pPr>
    </w:lvl>
    <w:lvl w:ilvl="5" w:tplc="E5FE07CC" w:tentative="1">
      <w:start w:val="1"/>
      <w:numFmt w:val="lowerRoman"/>
      <w:lvlText w:val="%6."/>
      <w:lvlJc w:val="right"/>
      <w:pPr>
        <w:ind w:left="4680" w:hanging="180"/>
      </w:pPr>
    </w:lvl>
    <w:lvl w:ilvl="6" w:tplc="83EEA8D8" w:tentative="1">
      <w:start w:val="1"/>
      <w:numFmt w:val="decimal"/>
      <w:lvlText w:val="%7."/>
      <w:lvlJc w:val="left"/>
      <w:pPr>
        <w:ind w:left="5400" w:hanging="360"/>
      </w:pPr>
    </w:lvl>
    <w:lvl w:ilvl="7" w:tplc="F86CF78C" w:tentative="1">
      <w:start w:val="1"/>
      <w:numFmt w:val="lowerLetter"/>
      <w:lvlText w:val="%8."/>
      <w:lvlJc w:val="left"/>
      <w:pPr>
        <w:ind w:left="6120" w:hanging="360"/>
      </w:pPr>
    </w:lvl>
    <w:lvl w:ilvl="8" w:tplc="3F54CBD2" w:tentative="1">
      <w:start w:val="1"/>
      <w:numFmt w:val="lowerRoman"/>
      <w:lvlText w:val="%9."/>
      <w:lvlJc w:val="right"/>
      <w:pPr>
        <w:ind w:left="6840" w:hanging="180"/>
      </w:pPr>
    </w:lvl>
  </w:abstractNum>
  <w:abstractNum w:abstractNumId="3" w15:restartNumberingAfterBreak="0">
    <w:nsid w:val="23646BA6"/>
    <w:multiLevelType w:val="hybridMultilevel"/>
    <w:tmpl w:val="A4DE4F6A"/>
    <w:lvl w:ilvl="0" w:tplc="74FA17B6">
      <w:start w:val="1"/>
      <w:numFmt w:val="decimal"/>
      <w:lvlText w:val="%1."/>
      <w:lvlJc w:val="left"/>
      <w:pPr>
        <w:ind w:left="900" w:hanging="360"/>
      </w:pPr>
      <w:rPr>
        <w:rFonts w:hint="default"/>
      </w:rPr>
    </w:lvl>
    <w:lvl w:ilvl="1" w:tplc="DFF6A05E">
      <w:start w:val="1"/>
      <w:numFmt w:val="lowerLetter"/>
      <w:lvlText w:val="%2."/>
      <w:lvlJc w:val="left"/>
      <w:pPr>
        <w:ind w:left="1620" w:hanging="360"/>
      </w:pPr>
    </w:lvl>
    <w:lvl w:ilvl="2" w:tplc="AF247646" w:tentative="1">
      <w:start w:val="1"/>
      <w:numFmt w:val="lowerRoman"/>
      <w:lvlText w:val="%3."/>
      <w:lvlJc w:val="right"/>
      <w:pPr>
        <w:ind w:left="2340" w:hanging="180"/>
      </w:pPr>
    </w:lvl>
    <w:lvl w:ilvl="3" w:tplc="B95A4FEA" w:tentative="1">
      <w:start w:val="1"/>
      <w:numFmt w:val="decimal"/>
      <w:lvlText w:val="%4."/>
      <w:lvlJc w:val="left"/>
      <w:pPr>
        <w:ind w:left="3060" w:hanging="360"/>
      </w:pPr>
    </w:lvl>
    <w:lvl w:ilvl="4" w:tplc="5038075C" w:tentative="1">
      <w:start w:val="1"/>
      <w:numFmt w:val="lowerLetter"/>
      <w:lvlText w:val="%5."/>
      <w:lvlJc w:val="left"/>
      <w:pPr>
        <w:ind w:left="3780" w:hanging="360"/>
      </w:pPr>
    </w:lvl>
    <w:lvl w:ilvl="5" w:tplc="B8BA357E" w:tentative="1">
      <w:start w:val="1"/>
      <w:numFmt w:val="lowerRoman"/>
      <w:lvlText w:val="%6."/>
      <w:lvlJc w:val="right"/>
      <w:pPr>
        <w:ind w:left="4500" w:hanging="180"/>
      </w:pPr>
    </w:lvl>
    <w:lvl w:ilvl="6" w:tplc="690E9E4C" w:tentative="1">
      <w:start w:val="1"/>
      <w:numFmt w:val="decimal"/>
      <w:lvlText w:val="%7."/>
      <w:lvlJc w:val="left"/>
      <w:pPr>
        <w:ind w:left="5220" w:hanging="360"/>
      </w:pPr>
    </w:lvl>
    <w:lvl w:ilvl="7" w:tplc="2FFC35DA" w:tentative="1">
      <w:start w:val="1"/>
      <w:numFmt w:val="lowerLetter"/>
      <w:lvlText w:val="%8."/>
      <w:lvlJc w:val="left"/>
      <w:pPr>
        <w:ind w:left="5940" w:hanging="360"/>
      </w:pPr>
    </w:lvl>
    <w:lvl w:ilvl="8" w:tplc="6FD82852" w:tentative="1">
      <w:start w:val="1"/>
      <w:numFmt w:val="lowerRoman"/>
      <w:lvlText w:val="%9."/>
      <w:lvlJc w:val="right"/>
      <w:pPr>
        <w:ind w:left="6660" w:hanging="180"/>
      </w:pPr>
    </w:lvl>
  </w:abstractNum>
  <w:abstractNum w:abstractNumId="4" w15:restartNumberingAfterBreak="0">
    <w:nsid w:val="386241E5"/>
    <w:multiLevelType w:val="hybridMultilevel"/>
    <w:tmpl w:val="52724090"/>
    <w:lvl w:ilvl="0" w:tplc="35F093A8">
      <w:start w:val="1"/>
      <w:numFmt w:val="decimal"/>
      <w:lvlText w:val="%1."/>
      <w:lvlJc w:val="left"/>
      <w:pPr>
        <w:tabs>
          <w:tab w:val="num" w:pos="540"/>
        </w:tabs>
        <w:ind w:left="540" w:hanging="360"/>
      </w:pPr>
      <w:rPr>
        <w:rFonts w:hint="default"/>
      </w:rPr>
    </w:lvl>
    <w:lvl w:ilvl="1" w:tplc="30A0D980">
      <w:start w:val="1"/>
      <w:numFmt w:val="lowerLetter"/>
      <w:lvlText w:val="%2."/>
      <w:lvlJc w:val="left"/>
      <w:pPr>
        <w:tabs>
          <w:tab w:val="num" w:pos="1260"/>
        </w:tabs>
        <w:ind w:left="1260" w:hanging="360"/>
      </w:pPr>
    </w:lvl>
    <w:lvl w:ilvl="2" w:tplc="85B04748" w:tentative="1">
      <w:start w:val="1"/>
      <w:numFmt w:val="lowerRoman"/>
      <w:lvlText w:val="%3."/>
      <w:lvlJc w:val="right"/>
      <w:pPr>
        <w:tabs>
          <w:tab w:val="num" w:pos="1980"/>
        </w:tabs>
        <w:ind w:left="1980" w:hanging="180"/>
      </w:pPr>
    </w:lvl>
    <w:lvl w:ilvl="3" w:tplc="033E9CC6" w:tentative="1">
      <w:start w:val="1"/>
      <w:numFmt w:val="decimal"/>
      <w:lvlText w:val="%4."/>
      <w:lvlJc w:val="left"/>
      <w:pPr>
        <w:tabs>
          <w:tab w:val="num" w:pos="2700"/>
        </w:tabs>
        <w:ind w:left="2700" w:hanging="360"/>
      </w:pPr>
    </w:lvl>
    <w:lvl w:ilvl="4" w:tplc="D2442F26" w:tentative="1">
      <w:start w:val="1"/>
      <w:numFmt w:val="lowerLetter"/>
      <w:lvlText w:val="%5."/>
      <w:lvlJc w:val="left"/>
      <w:pPr>
        <w:tabs>
          <w:tab w:val="num" w:pos="3420"/>
        </w:tabs>
        <w:ind w:left="3420" w:hanging="360"/>
      </w:pPr>
    </w:lvl>
    <w:lvl w:ilvl="5" w:tplc="28BC09E6" w:tentative="1">
      <w:start w:val="1"/>
      <w:numFmt w:val="lowerRoman"/>
      <w:lvlText w:val="%6."/>
      <w:lvlJc w:val="right"/>
      <w:pPr>
        <w:tabs>
          <w:tab w:val="num" w:pos="4140"/>
        </w:tabs>
        <w:ind w:left="4140" w:hanging="180"/>
      </w:pPr>
    </w:lvl>
    <w:lvl w:ilvl="6" w:tplc="3CBC836A" w:tentative="1">
      <w:start w:val="1"/>
      <w:numFmt w:val="decimal"/>
      <w:lvlText w:val="%7."/>
      <w:lvlJc w:val="left"/>
      <w:pPr>
        <w:tabs>
          <w:tab w:val="num" w:pos="4860"/>
        </w:tabs>
        <w:ind w:left="4860" w:hanging="360"/>
      </w:pPr>
    </w:lvl>
    <w:lvl w:ilvl="7" w:tplc="1452D28E" w:tentative="1">
      <w:start w:val="1"/>
      <w:numFmt w:val="lowerLetter"/>
      <w:lvlText w:val="%8."/>
      <w:lvlJc w:val="left"/>
      <w:pPr>
        <w:tabs>
          <w:tab w:val="num" w:pos="5580"/>
        </w:tabs>
        <w:ind w:left="5580" w:hanging="360"/>
      </w:pPr>
    </w:lvl>
    <w:lvl w:ilvl="8" w:tplc="4C328EB2" w:tentative="1">
      <w:start w:val="1"/>
      <w:numFmt w:val="lowerRoman"/>
      <w:lvlText w:val="%9."/>
      <w:lvlJc w:val="right"/>
      <w:pPr>
        <w:tabs>
          <w:tab w:val="num" w:pos="6300"/>
        </w:tabs>
        <w:ind w:left="6300" w:hanging="180"/>
      </w:pPr>
    </w:lvl>
  </w:abstractNum>
  <w:abstractNum w:abstractNumId="5" w15:restartNumberingAfterBreak="0">
    <w:nsid w:val="3F4D205C"/>
    <w:multiLevelType w:val="hybridMultilevel"/>
    <w:tmpl w:val="28861BCA"/>
    <w:lvl w:ilvl="0" w:tplc="A70E6312">
      <w:start w:val="1"/>
      <w:numFmt w:val="lowerLetter"/>
      <w:lvlText w:val="%1)"/>
      <w:lvlJc w:val="left"/>
      <w:pPr>
        <w:ind w:left="1080" w:hanging="360"/>
      </w:pPr>
      <w:rPr>
        <w:rFonts w:hint="default"/>
        <w:b/>
      </w:rPr>
    </w:lvl>
    <w:lvl w:ilvl="1" w:tplc="00B2FACC" w:tentative="1">
      <w:start w:val="1"/>
      <w:numFmt w:val="lowerLetter"/>
      <w:lvlText w:val="%2."/>
      <w:lvlJc w:val="left"/>
      <w:pPr>
        <w:ind w:left="1620" w:hanging="360"/>
      </w:pPr>
    </w:lvl>
    <w:lvl w:ilvl="2" w:tplc="048A8CBA" w:tentative="1">
      <w:start w:val="1"/>
      <w:numFmt w:val="lowerRoman"/>
      <w:lvlText w:val="%3."/>
      <w:lvlJc w:val="right"/>
      <w:pPr>
        <w:ind w:left="2340" w:hanging="180"/>
      </w:pPr>
    </w:lvl>
    <w:lvl w:ilvl="3" w:tplc="605032BA" w:tentative="1">
      <w:start w:val="1"/>
      <w:numFmt w:val="decimal"/>
      <w:lvlText w:val="%4."/>
      <w:lvlJc w:val="left"/>
      <w:pPr>
        <w:ind w:left="3060" w:hanging="360"/>
      </w:pPr>
    </w:lvl>
    <w:lvl w:ilvl="4" w:tplc="5860C3AE" w:tentative="1">
      <w:start w:val="1"/>
      <w:numFmt w:val="lowerLetter"/>
      <w:lvlText w:val="%5."/>
      <w:lvlJc w:val="left"/>
      <w:pPr>
        <w:ind w:left="3780" w:hanging="360"/>
      </w:pPr>
    </w:lvl>
    <w:lvl w:ilvl="5" w:tplc="9CF87D46" w:tentative="1">
      <w:start w:val="1"/>
      <w:numFmt w:val="lowerRoman"/>
      <w:lvlText w:val="%6."/>
      <w:lvlJc w:val="right"/>
      <w:pPr>
        <w:ind w:left="4500" w:hanging="180"/>
      </w:pPr>
    </w:lvl>
    <w:lvl w:ilvl="6" w:tplc="49A0E868" w:tentative="1">
      <w:start w:val="1"/>
      <w:numFmt w:val="decimal"/>
      <w:lvlText w:val="%7."/>
      <w:lvlJc w:val="left"/>
      <w:pPr>
        <w:ind w:left="5220" w:hanging="360"/>
      </w:pPr>
    </w:lvl>
    <w:lvl w:ilvl="7" w:tplc="750A9AFE" w:tentative="1">
      <w:start w:val="1"/>
      <w:numFmt w:val="lowerLetter"/>
      <w:lvlText w:val="%8."/>
      <w:lvlJc w:val="left"/>
      <w:pPr>
        <w:ind w:left="5940" w:hanging="360"/>
      </w:pPr>
    </w:lvl>
    <w:lvl w:ilvl="8" w:tplc="7BE207F6" w:tentative="1">
      <w:start w:val="1"/>
      <w:numFmt w:val="lowerRoman"/>
      <w:lvlText w:val="%9."/>
      <w:lvlJc w:val="right"/>
      <w:pPr>
        <w:ind w:left="6660" w:hanging="180"/>
      </w:pPr>
    </w:lvl>
  </w:abstractNum>
  <w:abstractNum w:abstractNumId="6" w15:restartNumberingAfterBreak="0">
    <w:nsid w:val="43C80832"/>
    <w:multiLevelType w:val="hybridMultilevel"/>
    <w:tmpl w:val="52724090"/>
    <w:lvl w:ilvl="0" w:tplc="BAC82928">
      <w:start w:val="1"/>
      <w:numFmt w:val="decimal"/>
      <w:lvlText w:val="%1."/>
      <w:lvlJc w:val="left"/>
      <w:pPr>
        <w:tabs>
          <w:tab w:val="num" w:pos="540"/>
        </w:tabs>
        <w:ind w:left="540" w:hanging="360"/>
      </w:pPr>
      <w:rPr>
        <w:rFonts w:hint="default"/>
      </w:rPr>
    </w:lvl>
    <w:lvl w:ilvl="1" w:tplc="2E68ABB2">
      <w:start w:val="1"/>
      <w:numFmt w:val="lowerLetter"/>
      <w:lvlText w:val="%2."/>
      <w:lvlJc w:val="left"/>
      <w:pPr>
        <w:tabs>
          <w:tab w:val="num" w:pos="1260"/>
        </w:tabs>
        <w:ind w:left="1260" w:hanging="360"/>
      </w:pPr>
    </w:lvl>
    <w:lvl w:ilvl="2" w:tplc="61B6E39A" w:tentative="1">
      <w:start w:val="1"/>
      <w:numFmt w:val="lowerRoman"/>
      <w:lvlText w:val="%3."/>
      <w:lvlJc w:val="right"/>
      <w:pPr>
        <w:tabs>
          <w:tab w:val="num" w:pos="1980"/>
        </w:tabs>
        <w:ind w:left="1980" w:hanging="180"/>
      </w:pPr>
    </w:lvl>
    <w:lvl w:ilvl="3" w:tplc="311ECA46" w:tentative="1">
      <w:start w:val="1"/>
      <w:numFmt w:val="decimal"/>
      <w:lvlText w:val="%4."/>
      <w:lvlJc w:val="left"/>
      <w:pPr>
        <w:tabs>
          <w:tab w:val="num" w:pos="2700"/>
        </w:tabs>
        <w:ind w:left="2700" w:hanging="360"/>
      </w:pPr>
    </w:lvl>
    <w:lvl w:ilvl="4" w:tplc="68BA0888" w:tentative="1">
      <w:start w:val="1"/>
      <w:numFmt w:val="lowerLetter"/>
      <w:lvlText w:val="%5."/>
      <w:lvlJc w:val="left"/>
      <w:pPr>
        <w:tabs>
          <w:tab w:val="num" w:pos="3420"/>
        </w:tabs>
        <w:ind w:left="3420" w:hanging="360"/>
      </w:pPr>
    </w:lvl>
    <w:lvl w:ilvl="5" w:tplc="8AFA323A" w:tentative="1">
      <w:start w:val="1"/>
      <w:numFmt w:val="lowerRoman"/>
      <w:lvlText w:val="%6."/>
      <w:lvlJc w:val="right"/>
      <w:pPr>
        <w:tabs>
          <w:tab w:val="num" w:pos="4140"/>
        </w:tabs>
        <w:ind w:left="4140" w:hanging="180"/>
      </w:pPr>
    </w:lvl>
    <w:lvl w:ilvl="6" w:tplc="5D54F748" w:tentative="1">
      <w:start w:val="1"/>
      <w:numFmt w:val="decimal"/>
      <w:lvlText w:val="%7."/>
      <w:lvlJc w:val="left"/>
      <w:pPr>
        <w:tabs>
          <w:tab w:val="num" w:pos="4860"/>
        </w:tabs>
        <w:ind w:left="4860" w:hanging="360"/>
      </w:pPr>
    </w:lvl>
    <w:lvl w:ilvl="7" w:tplc="3148F6B4" w:tentative="1">
      <w:start w:val="1"/>
      <w:numFmt w:val="lowerLetter"/>
      <w:lvlText w:val="%8."/>
      <w:lvlJc w:val="left"/>
      <w:pPr>
        <w:tabs>
          <w:tab w:val="num" w:pos="5580"/>
        </w:tabs>
        <w:ind w:left="5580" w:hanging="360"/>
      </w:pPr>
    </w:lvl>
    <w:lvl w:ilvl="8" w:tplc="22A46514" w:tentative="1">
      <w:start w:val="1"/>
      <w:numFmt w:val="lowerRoman"/>
      <w:lvlText w:val="%9."/>
      <w:lvlJc w:val="right"/>
      <w:pPr>
        <w:tabs>
          <w:tab w:val="num" w:pos="6300"/>
        </w:tabs>
        <w:ind w:left="6300" w:hanging="180"/>
      </w:pPr>
    </w:lvl>
  </w:abstractNum>
  <w:abstractNum w:abstractNumId="7" w15:restartNumberingAfterBreak="0">
    <w:nsid w:val="6D0D5810"/>
    <w:multiLevelType w:val="hybridMultilevel"/>
    <w:tmpl w:val="30DA73C8"/>
    <w:lvl w:ilvl="0" w:tplc="03986100">
      <w:start w:val="1"/>
      <w:numFmt w:val="decimal"/>
      <w:lvlText w:val="%1."/>
      <w:lvlJc w:val="left"/>
      <w:pPr>
        <w:ind w:left="720" w:hanging="360"/>
      </w:pPr>
    </w:lvl>
    <w:lvl w:ilvl="1" w:tplc="B8449804" w:tentative="1">
      <w:start w:val="1"/>
      <w:numFmt w:val="lowerLetter"/>
      <w:lvlText w:val="%2."/>
      <w:lvlJc w:val="left"/>
      <w:pPr>
        <w:ind w:left="1440" w:hanging="360"/>
      </w:pPr>
    </w:lvl>
    <w:lvl w:ilvl="2" w:tplc="478EA17C" w:tentative="1">
      <w:start w:val="1"/>
      <w:numFmt w:val="lowerRoman"/>
      <w:lvlText w:val="%3."/>
      <w:lvlJc w:val="right"/>
      <w:pPr>
        <w:ind w:left="2160" w:hanging="180"/>
      </w:pPr>
    </w:lvl>
    <w:lvl w:ilvl="3" w:tplc="BC1C1198" w:tentative="1">
      <w:start w:val="1"/>
      <w:numFmt w:val="decimal"/>
      <w:lvlText w:val="%4."/>
      <w:lvlJc w:val="left"/>
      <w:pPr>
        <w:ind w:left="2880" w:hanging="360"/>
      </w:pPr>
    </w:lvl>
    <w:lvl w:ilvl="4" w:tplc="55AAF0A6" w:tentative="1">
      <w:start w:val="1"/>
      <w:numFmt w:val="lowerLetter"/>
      <w:lvlText w:val="%5."/>
      <w:lvlJc w:val="left"/>
      <w:pPr>
        <w:ind w:left="3600" w:hanging="360"/>
      </w:pPr>
    </w:lvl>
    <w:lvl w:ilvl="5" w:tplc="B0BA5F3C" w:tentative="1">
      <w:start w:val="1"/>
      <w:numFmt w:val="lowerRoman"/>
      <w:lvlText w:val="%6."/>
      <w:lvlJc w:val="right"/>
      <w:pPr>
        <w:ind w:left="4320" w:hanging="180"/>
      </w:pPr>
    </w:lvl>
    <w:lvl w:ilvl="6" w:tplc="05C6B530" w:tentative="1">
      <w:start w:val="1"/>
      <w:numFmt w:val="decimal"/>
      <w:lvlText w:val="%7."/>
      <w:lvlJc w:val="left"/>
      <w:pPr>
        <w:ind w:left="5040" w:hanging="360"/>
      </w:pPr>
    </w:lvl>
    <w:lvl w:ilvl="7" w:tplc="9EB894F2" w:tentative="1">
      <w:start w:val="1"/>
      <w:numFmt w:val="lowerLetter"/>
      <w:lvlText w:val="%8."/>
      <w:lvlJc w:val="left"/>
      <w:pPr>
        <w:ind w:left="5760" w:hanging="360"/>
      </w:pPr>
    </w:lvl>
    <w:lvl w:ilvl="8" w:tplc="70086716" w:tentative="1">
      <w:start w:val="1"/>
      <w:numFmt w:val="lowerRoman"/>
      <w:lvlText w:val="%9."/>
      <w:lvlJc w:val="right"/>
      <w:pPr>
        <w:ind w:left="6480" w:hanging="180"/>
      </w:pPr>
    </w:lvl>
  </w:abstractNum>
  <w:abstractNum w:abstractNumId="8" w15:restartNumberingAfterBreak="0">
    <w:nsid w:val="6F804097"/>
    <w:multiLevelType w:val="multilevel"/>
    <w:tmpl w:val="3C0C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A81DE7"/>
    <w:multiLevelType w:val="hybridMultilevel"/>
    <w:tmpl w:val="A4B4386A"/>
    <w:lvl w:ilvl="0" w:tplc="9328E152">
      <w:start w:val="1"/>
      <w:numFmt w:val="decimal"/>
      <w:lvlText w:val="%1."/>
      <w:lvlJc w:val="left"/>
      <w:pPr>
        <w:ind w:left="1440" w:hanging="360"/>
      </w:pPr>
    </w:lvl>
    <w:lvl w:ilvl="1" w:tplc="A5DC6B9A" w:tentative="1">
      <w:start w:val="1"/>
      <w:numFmt w:val="lowerLetter"/>
      <w:lvlText w:val="%2."/>
      <w:lvlJc w:val="left"/>
      <w:pPr>
        <w:ind w:left="2160" w:hanging="360"/>
      </w:pPr>
    </w:lvl>
    <w:lvl w:ilvl="2" w:tplc="829AB54E" w:tentative="1">
      <w:start w:val="1"/>
      <w:numFmt w:val="lowerRoman"/>
      <w:lvlText w:val="%3."/>
      <w:lvlJc w:val="right"/>
      <w:pPr>
        <w:ind w:left="2880" w:hanging="180"/>
      </w:pPr>
    </w:lvl>
    <w:lvl w:ilvl="3" w:tplc="0AD04E9A" w:tentative="1">
      <w:start w:val="1"/>
      <w:numFmt w:val="decimal"/>
      <w:lvlText w:val="%4."/>
      <w:lvlJc w:val="left"/>
      <w:pPr>
        <w:ind w:left="3600" w:hanging="360"/>
      </w:pPr>
    </w:lvl>
    <w:lvl w:ilvl="4" w:tplc="E4727224" w:tentative="1">
      <w:start w:val="1"/>
      <w:numFmt w:val="lowerLetter"/>
      <w:lvlText w:val="%5."/>
      <w:lvlJc w:val="left"/>
      <w:pPr>
        <w:ind w:left="4320" w:hanging="360"/>
      </w:pPr>
    </w:lvl>
    <w:lvl w:ilvl="5" w:tplc="54F83F9E" w:tentative="1">
      <w:start w:val="1"/>
      <w:numFmt w:val="lowerRoman"/>
      <w:lvlText w:val="%6."/>
      <w:lvlJc w:val="right"/>
      <w:pPr>
        <w:ind w:left="5040" w:hanging="180"/>
      </w:pPr>
    </w:lvl>
    <w:lvl w:ilvl="6" w:tplc="109CB174" w:tentative="1">
      <w:start w:val="1"/>
      <w:numFmt w:val="decimal"/>
      <w:lvlText w:val="%7."/>
      <w:lvlJc w:val="left"/>
      <w:pPr>
        <w:ind w:left="5760" w:hanging="360"/>
      </w:pPr>
    </w:lvl>
    <w:lvl w:ilvl="7" w:tplc="299EFB2A" w:tentative="1">
      <w:start w:val="1"/>
      <w:numFmt w:val="lowerLetter"/>
      <w:lvlText w:val="%8."/>
      <w:lvlJc w:val="left"/>
      <w:pPr>
        <w:ind w:left="6480" w:hanging="360"/>
      </w:pPr>
    </w:lvl>
    <w:lvl w:ilvl="8" w:tplc="01D6E428" w:tentative="1">
      <w:start w:val="1"/>
      <w:numFmt w:val="lowerRoman"/>
      <w:lvlText w:val="%9."/>
      <w:lvlJc w:val="right"/>
      <w:pPr>
        <w:ind w:left="7200" w:hanging="180"/>
      </w:pPr>
    </w:lvl>
  </w:abstractNum>
  <w:num w:numId="1" w16cid:durableId="251134453">
    <w:abstractNumId w:val="7"/>
  </w:num>
  <w:num w:numId="2" w16cid:durableId="1670862023">
    <w:abstractNumId w:val="9"/>
  </w:num>
  <w:num w:numId="3" w16cid:durableId="436414065">
    <w:abstractNumId w:val="4"/>
  </w:num>
  <w:num w:numId="4" w16cid:durableId="167017000">
    <w:abstractNumId w:val="1"/>
  </w:num>
  <w:num w:numId="5" w16cid:durableId="485433830">
    <w:abstractNumId w:val="3"/>
  </w:num>
  <w:num w:numId="6" w16cid:durableId="222454279">
    <w:abstractNumId w:val="8"/>
  </w:num>
  <w:num w:numId="7" w16cid:durableId="1139494212">
    <w:abstractNumId w:val="6"/>
  </w:num>
  <w:num w:numId="8" w16cid:durableId="548734521">
    <w:abstractNumId w:val="2"/>
  </w:num>
  <w:num w:numId="9" w16cid:durableId="2106608523">
    <w:abstractNumId w:val="0"/>
  </w:num>
  <w:num w:numId="10" w16cid:durableId="16635815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1NDC2MDAzMjM1MjdQ0lEKTi0uzszPAykwqgUAZFR1fCwAAAA="/>
  </w:docVars>
  <w:rsids>
    <w:rsidRoot w:val="000A416B"/>
    <w:rsid w:val="00000751"/>
    <w:rsid w:val="00003471"/>
    <w:rsid w:val="000044B1"/>
    <w:rsid w:val="00020D3F"/>
    <w:rsid w:val="0003244D"/>
    <w:rsid w:val="00032EC0"/>
    <w:rsid w:val="00056A6F"/>
    <w:rsid w:val="00077264"/>
    <w:rsid w:val="000A0093"/>
    <w:rsid w:val="000A416B"/>
    <w:rsid w:val="000A5267"/>
    <w:rsid w:val="000B5BB1"/>
    <w:rsid w:val="000B5DCE"/>
    <w:rsid w:val="000C36BB"/>
    <w:rsid w:val="000C7F94"/>
    <w:rsid w:val="000D0FBA"/>
    <w:rsid w:val="000D0FDC"/>
    <w:rsid w:val="000D7C7D"/>
    <w:rsid w:val="000F508F"/>
    <w:rsid w:val="000F7D27"/>
    <w:rsid w:val="00101201"/>
    <w:rsid w:val="00104D8A"/>
    <w:rsid w:val="0010660E"/>
    <w:rsid w:val="00107BF3"/>
    <w:rsid w:val="0012739F"/>
    <w:rsid w:val="00136CF9"/>
    <w:rsid w:val="00147AD6"/>
    <w:rsid w:val="00151FC2"/>
    <w:rsid w:val="001522D2"/>
    <w:rsid w:val="001642A6"/>
    <w:rsid w:val="00165D7F"/>
    <w:rsid w:val="00166CA8"/>
    <w:rsid w:val="001A42CC"/>
    <w:rsid w:val="001B4927"/>
    <w:rsid w:val="001B7550"/>
    <w:rsid w:val="001C44D3"/>
    <w:rsid w:val="001C626D"/>
    <w:rsid w:val="001D3E70"/>
    <w:rsid w:val="001D4020"/>
    <w:rsid w:val="00200C8D"/>
    <w:rsid w:val="002237AE"/>
    <w:rsid w:val="002249AC"/>
    <w:rsid w:val="0022505C"/>
    <w:rsid w:val="00225B63"/>
    <w:rsid w:val="00241406"/>
    <w:rsid w:val="00244A76"/>
    <w:rsid w:val="002573C2"/>
    <w:rsid w:val="00272BEA"/>
    <w:rsid w:val="0027306C"/>
    <w:rsid w:val="00276198"/>
    <w:rsid w:val="002778B8"/>
    <w:rsid w:val="0029053F"/>
    <w:rsid w:val="0029273E"/>
    <w:rsid w:val="00294A56"/>
    <w:rsid w:val="00296B4C"/>
    <w:rsid w:val="002A4F15"/>
    <w:rsid w:val="002A77D1"/>
    <w:rsid w:val="002B4C0D"/>
    <w:rsid w:val="002B5466"/>
    <w:rsid w:val="002C4786"/>
    <w:rsid w:val="002C5AB3"/>
    <w:rsid w:val="002D302B"/>
    <w:rsid w:val="002E04CF"/>
    <w:rsid w:val="002E2727"/>
    <w:rsid w:val="002E481C"/>
    <w:rsid w:val="00343FE6"/>
    <w:rsid w:val="003608FC"/>
    <w:rsid w:val="00366FCB"/>
    <w:rsid w:val="00371AD7"/>
    <w:rsid w:val="00376B5A"/>
    <w:rsid w:val="003852FB"/>
    <w:rsid w:val="00396B45"/>
    <w:rsid w:val="003B402C"/>
    <w:rsid w:val="003B70A4"/>
    <w:rsid w:val="003B723B"/>
    <w:rsid w:val="003C14BE"/>
    <w:rsid w:val="003C1BEB"/>
    <w:rsid w:val="003C378E"/>
    <w:rsid w:val="003D2EAD"/>
    <w:rsid w:val="00401659"/>
    <w:rsid w:val="00423413"/>
    <w:rsid w:val="00437FAE"/>
    <w:rsid w:val="00437FED"/>
    <w:rsid w:val="00447BF0"/>
    <w:rsid w:val="0046554B"/>
    <w:rsid w:val="0046768F"/>
    <w:rsid w:val="00482BBF"/>
    <w:rsid w:val="004935BE"/>
    <w:rsid w:val="004953D3"/>
    <w:rsid w:val="004B5109"/>
    <w:rsid w:val="004E39E2"/>
    <w:rsid w:val="004E78BB"/>
    <w:rsid w:val="004F1001"/>
    <w:rsid w:val="005104F4"/>
    <w:rsid w:val="005153AF"/>
    <w:rsid w:val="00536856"/>
    <w:rsid w:val="00555090"/>
    <w:rsid w:val="0055763B"/>
    <w:rsid w:val="005676E7"/>
    <w:rsid w:val="00592A35"/>
    <w:rsid w:val="00592FF7"/>
    <w:rsid w:val="00597218"/>
    <w:rsid w:val="005B3661"/>
    <w:rsid w:val="005C0E8D"/>
    <w:rsid w:val="005C3702"/>
    <w:rsid w:val="005F2F1B"/>
    <w:rsid w:val="005F65D5"/>
    <w:rsid w:val="00617C1E"/>
    <w:rsid w:val="006221F8"/>
    <w:rsid w:val="006267AC"/>
    <w:rsid w:val="00660C58"/>
    <w:rsid w:val="00670AB0"/>
    <w:rsid w:val="00683024"/>
    <w:rsid w:val="0069300C"/>
    <w:rsid w:val="006A13C2"/>
    <w:rsid w:val="006B27E1"/>
    <w:rsid w:val="006B5A17"/>
    <w:rsid w:val="006B5DAE"/>
    <w:rsid w:val="006B76A8"/>
    <w:rsid w:val="006B7CF6"/>
    <w:rsid w:val="006C4DDD"/>
    <w:rsid w:val="006D7184"/>
    <w:rsid w:val="00701480"/>
    <w:rsid w:val="0070561E"/>
    <w:rsid w:val="00710D5C"/>
    <w:rsid w:val="007139C3"/>
    <w:rsid w:val="007158A4"/>
    <w:rsid w:val="00720871"/>
    <w:rsid w:val="00745E5F"/>
    <w:rsid w:val="00751AE6"/>
    <w:rsid w:val="0075742C"/>
    <w:rsid w:val="007625FB"/>
    <w:rsid w:val="00763B06"/>
    <w:rsid w:val="0076523D"/>
    <w:rsid w:val="00765536"/>
    <w:rsid w:val="00766992"/>
    <w:rsid w:val="0076707F"/>
    <w:rsid w:val="00773BB2"/>
    <w:rsid w:val="00777D20"/>
    <w:rsid w:val="00785ADA"/>
    <w:rsid w:val="00790B39"/>
    <w:rsid w:val="00790D0F"/>
    <w:rsid w:val="00797C58"/>
    <w:rsid w:val="007A63AD"/>
    <w:rsid w:val="007B0205"/>
    <w:rsid w:val="007C7FC0"/>
    <w:rsid w:val="007D08BF"/>
    <w:rsid w:val="007E13D5"/>
    <w:rsid w:val="007E6F63"/>
    <w:rsid w:val="008065E5"/>
    <w:rsid w:val="00835965"/>
    <w:rsid w:val="008366A3"/>
    <w:rsid w:val="00844BB1"/>
    <w:rsid w:val="008832E5"/>
    <w:rsid w:val="008938E6"/>
    <w:rsid w:val="008B0160"/>
    <w:rsid w:val="008C0D90"/>
    <w:rsid w:val="008D186F"/>
    <w:rsid w:val="008D5BAF"/>
    <w:rsid w:val="008D663A"/>
    <w:rsid w:val="008E55D9"/>
    <w:rsid w:val="008E6582"/>
    <w:rsid w:val="009021D3"/>
    <w:rsid w:val="00930AC1"/>
    <w:rsid w:val="00945DD4"/>
    <w:rsid w:val="00951FB5"/>
    <w:rsid w:val="0095633C"/>
    <w:rsid w:val="00960CB7"/>
    <w:rsid w:val="0096470A"/>
    <w:rsid w:val="00964FDB"/>
    <w:rsid w:val="009736B2"/>
    <w:rsid w:val="00974558"/>
    <w:rsid w:val="00985116"/>
    <w:rsid w:val="009854C1"/>
    <w:rsid w:val="009B6CA5"/>
    <w:rsid w:val="009C7CB2"/>
    <w:rsid w:val="009F3D39"/>
    <w:rsid w:val="00A004AE"/>
    <w:rsid w:val="00A02850"/>
    <w:rsid w:val="00A12270"/>
    <w:rsid w:val="00A328CD"/>
    <w:rsid w:val="00A449A1"/>
    <w:rsid w:val="00A45DC4"/>
    <w:rsid w:val="00A51867"/>
    <w:rsid w:val="00A666CF"/>
    <w:rsid w:val="00A66EE2"/>
    <w:rsid w:val="00A71FAF"/>
    <w:rsid w:val="00A75FAB"/>
    <w:rsid w:val="00A800DD"/>
    <w:rsid w:val="00A8184B"/>
    <w:rsid w:val="00A936B7"/>
    <w:rsid w:val="00A97015"/>
    <w:rsid w:val="00AB266A"/>
    <w:rsid w:val="00AC1EB9"/>
    <w:rsid w:val="00AD6DFF"/>
    <w:rsid w:val="00AD7ABD"/>
    <w:rsid w:val="00AE160E"/>
    <w:rsid w:val="00AF0572"/>
    <w:rsid w:val="00B061A9"/>
    <w:rsid w:val="00B14DAD"/>
    <w:rsid w:val="00B22CF0"/>
    <w:rsid w:val="00B33487"/>
    <w:rsid w:val="00B37C19"/>
    <w:rsid w:val="00B40EDC"/>
    <w:rsid w:val="00B45887"/>
    <w:rsid w:val="00B54399"/>
    <w:rsid w:val="00B62FE3"/>
    <w:rsid w:val="00B73F48"/>
    <w:rsid w:val="00B75C65"/>
    <w:rsid w:val="00BA73D6"/>
    <w:rsid w:val="00BC033F"/>
    <w:rsid w:val="00BC1873"/>
    <w:rsid w:val="00BD5FD3"/>
    <w:rsid w:val="00BE6BB4"/>
    <w:rsid w:val="00BF4A42"/>
    <w:rsid w:val="00C0154A"/>
    <w:rsid w:val="00C0180E"/>
    <w:rsid w:val="00C02AA5"/>
    <w:rsid w:val="00C1671A"/>
    <w:rsid w:val="00C170CB"/>
    <w:rsid w:val="00C26058"/>
    <w:rsid w:val="00C36F5B"/>
    <w:rsid w:val="00C56537"/>
    <w:rsid w:val="00C57336"/>
    <w:rsid w:val="00C66CEA"/>
    <w:rsid w:val="00C71AC3"/>
    <w:rsid w:val="00C73306"/>
    <w:rsid w:val="00C75C9C"/>
    <w:rsid w:val="00C7733B"/>
    <w:rsid w:val="00C77974"/>
    <w:rsid w:val="00C83B4B"/>
    <w:rsid w:val="00C8728E"/>
    <w:rsid w:val="00C94165"/>
    <w:rsid w:val="00C97111"/>
    <w:rsid w:val="00CC0175"/>
    <w:rsid w:val="00CC392D"/>
    <w:rsid w:val="00CC5162"/>
    <w:rsid w:val="00CD458B"/>
    <w:rsid w:val="00CE6DEB"/>
    <w:rsid w:val="00CF0E52"/>
    <w:rsid w:val="00CF2DBC"/>
    <w:rsid w:val="00CF48E7"/>
    <w:rsid w:val="00D10520"/>
    <w:rsid w:val="00D17FD9"/>
    <w:rsid w:val="00D210C5"/>
    <w:rsid w:val="00D2252C"/>
    <w:rsid w:val="00D23504"/>
    <w:rsid w:val="00D25D77"/>
    <w:rsid w:val="00D36561"/>
    <w:rsid w:val="00D42063"/>
    <w:rsid w:val="00D446A6"/>
    <w:rsid w:val="00D462A8"/>
    <w:rsid w:val="00D50ACC"/>
    <w:rsid w:val="00D51182"/>
    <w:rsid w:val="00D60C8C"/>
    <w:rsid w:val="00D615FA"/>
    <w:rsid w:val="00D6164C"/>
    <w:rsid w:val="00D62A23"/>
    <w:rsid w:val="00D64610"/>
    <w:rsid w:val="00D66B09"/>
    <w:rsid w:val="00D72A61"/>
    <w:rsid w:val="00D83303"/>
    <w:rsid w:val="00D925B1"/>
    <w:rsid w:val="00D97657"/>
    <w:rsid w:val="00DC5AE3"/>
    <w:rsid w:val="00DD0B74"/>
    <w:rsid w:val="00DD0C0D"/>
    <w:rsid w:val="00DD43AC"/>
    <w:rsid w:val="00DE0FCF"/>
    <w:rsid w:val="00DE3668"/>
    <w:rsid w:val="00DE77C9"/>
    <w:rsid w:val="00DF381D"/>
    <w:rsid w:val="00E029CB"/>
    <w:rsid w:val="00E031B5"/>
    <w:rsid w:val="00E22348"/>
    <w:rsid w:val="00E52FF6"/>
    <w:rsid w:val="00E53B53"/>
    <w:rsid w:val="00E54DF3"/>
    <w:rsid w:val="00E659D4"/>
    <w:rsid w:val="00E669ED"/>
    <w:rsid w:val="00E7612C"/>
    <w:rsid w:val="00E8528D"/>
    <w:rsid w:val="00E96671"/>
    <w:rsid w:val="00EA3393"/>
    <w:rsid w:val="00EA45A8"/>
    <w:rsid w:val="00EB776B"/>
    <w:rsid w:val="00EE45F6"/>
    <w:rsid w:val="00EF15D2"/>
    <w:rsid w:val="00EF40F0"/>
    <w:rsid w:val="00F1233E"/>
    <w:rsid w:val="00F20659"/>
    <w:rsid w:val="00F2491B"/>
    <w:rsid w:val="00F337E3"/>
    <w:rsid w:val="00F34C24"/>
    <w:rsid w:val="00F4724A"/>
    <w:rsid w:val="00F64618"/>
    <w:rsid w:val="00F77C36"/>
    <w:rsid w:val="00F91F46"/>
    <w:rsid w:val="00F95756"/>
    <w:rsid w:val="00FA5821"/>
    <w:rsid w:val="00FB3887"/>
    <w:rsid w:val="00FB48EA"/>
    <w:rsid w:val="00FC119C"/>
    <w:rsid w:val="00FD4E76"/>
    <w:rsid w:val="00FE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48FD1"/>
  <w15:docId w15:val="{AFA69F64-4337-4566-A11C-178865EE1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5D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A416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960CB7"/>
    <w:pPr>
      <w:tabs>
        <w:tab w:val="left" w:pos="720"/>
      </w:tabs>
      <w:ind w:left="734" w:hanging="547"/>
    </w:pPr>
    <w:rPr>
      <w:rFonts w:ascii="Consolas" w:hAnsi="Consolas"/>
      <w:sz w:val="20"/>
    </w:rPr>
  </w:style>
  <w:style w:type="paragraph" w:styleId="NoSpacing">
    <w:name w:val="No Spacing"/>
    <w:uiPriority w:val="1"/>
    <w:qFormat/>
    <w:rsid w:val="000A416B"/>
    <w:pPr>
      <w:spacing w:after="0" w:line="240" w:lineRule="auto"/>
    </w:pPr>
  </w:style>
  <w:style w:type="character" w:customStyle="1" w:styleId="Heading1Char">
    <w:name w:val="Heading 1 Char"/>
    <w:basedOn w:val="DefaultParagraphFont"/>
    <w:link w:val="Heading1"/>
    <w:uiPriority w:val="9"/>
    <w:rsid w:val="000A416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0A416B"/>
    <w:pPr>
      <w:tabs>
        <w:tab w:val="center" w:pos="4680"/>
        <w:tab w:val="right" w:pos="9360"/>
      </w:tabs>
    </w:pPr>
  </w:style>
  <w:style w:type="character" w:customStyle="1" w:styleId="HeaderChar">
    <w:name w:val="Header Char"/>
    <w:basedOn w:val="DefaultParagraphFont"/>
    <w:link w:val="Header"/>
    <w:uiPriority w:val="99"/>
    <w:semiHidden/>
    <w:rsid w:val="000A416B"/>
  </w:style>
  <w:style w:type="paragraph" w:styleId="Footer">
    <w:name w:val="footer"/>
    <w:basedOn w:val="Normal"/>
    <w:link w:val="FooterChar"/>
    <w:uiPriority w:val="99"/>
    <w:semiHidden/>
    <w:unhideWhenUsed/>
    <w:rsid w:val="000A416B"/>
    <w:pPr>
      <w:tabs>
        <w:tab w:val="center" w:pos="4680"/>
        <w:tab w:val="right" w:pos="9360"/>
      </w:tabs>
    </w:pPr>
  </w:style>
  <w:style w:type="character" w:customStyle="1" w:styleId="FooterChar">
    <w:name w:val="Footer Char"/>
    <w:basedOn w:val="DefaultParagraphFont"/>
    <w:link w:val="Footer"/>
    <w:uiPriority w:val="99"/>
    <w:semiHidden/>
    <w:rsid w:val="000A416B"/>
  </w:style>
  <w:style w:type="paragraph" w:styleId="ListParagraph">
    <w:name w:val="List Paragraph"/>
    <w:basedOn w:val="Normal"/>
    <w:uiPriority w:val="34"/>
    <w:qFormat/>
    <w:rsid w:val="000A416B"/>
    <w:pPr>
      <w:ind w:left="720"/>
      <w:contextualSpacing/>
    </w:pPr>
  </w:style>
  <w:style w:type="character" w:styleId="Hyperlink">
    <w:name w:val="Hyperlink"/>
    <w:basedOn w:val="DefaultParagraphFont"/>
    <w:uiPriority w:val="99"/>
    <w:unhideWhenUsed/>
    <w:rsid w:val="005B3661"/>
    <w:rPr>
      <w:color w:val="0000FF" w:themeColor="hyperlink"/>
      <w:u w:val="single"/>
    </w:rPr>
  </w:style>
  <w:style w:type="character" w:customStyle="1" w:styleId="UnresolvedMention1">
    <w:name w:val="Unresolved Mention1"/>
    <w:basedOn w:val="DefaultParagraphFont"/>
    <w:uiPriority w:val="99"/>
    <w:semiHidden/>
    <w:unhideWhenUsed/>
    <w:rsid w:val="005B3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954AB346-A196-4F27-8E38-D1D6A2C88BC9" xsi:nil="true"/>
    <Category xmlns="954AB346-A196-4F27-8E38-D1D6A2C88BC9" xsi:nil="true"/>
    <DFFS_Loader xmlns="6127c33f-315e-4e54-a280-927ca4a0f037" xsi:nil="true"/>
    <je7c5fa6878942a49a2e7c1eb58fc7c8 xmlns="954AB346-A196-4F27-8E38-D1D6A2C88BC9">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d87d553a-889d-4bda-bddc-50cf37adac32</TermId>
        </TermInfo>
      </Terms>
    </je7c5fa6878942a49a2e7c1eb58fc7c8>
    <Week_x002f_Unit xmlns="954AB346-A196-4F27-8E38-D1D6A2C88BC9">N/A</Week_x002f_Unit>
    <TaxCatchAll xmlns="c5c299aa-82b1-4ee4-a1ff-80f0ec87d57f">
      <Value>413</Value>
    </TaxCatchAll>
    <Task xmlns="954AB346-A196-4F27-8E38-D1D6A2C88BC9" xsi:nil="true"/>
    <Status xmlns="954AB346-A196-4F27-8E38-D1D6A2C88BC9">Approved</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C083A034F989489F184493AC7A2EF7" ma:contentTypeVersion="" ma:contentTypeDescription="Create a new document." ma:contentTypeScope="" ma:versionID="3fab105ef87dc83c69e78aa25773d24d">
  <xsd:schema xmlns:xsd="http://www.w3.org/2001/XMLSchema" xmlns:xs="http://www.w3.org/2001/XMLSchema" xmlns:p="http://schemas.microsoft.com/office/2006/metadata/properties" xmlns:ns2="954AB346-A196-4F27-8E38-D1D6A2C88BC9" xmlns:ns3="6127c33f-315e-4e54-a280-927ca4a0f037" xmlns:ns4="c5c299aa-82b1-4ee4-a1ff-80f0ec87d57f" xmlns:ns5="954ab346-a196-4f27-8e38-d1d6a2c88bc9" targetNamespace="http://schemas.microsoft.com/office/2006/metadata/properties" ma:root="true" ma:fieldsID="92f585e04030dd5482cb13ae8f4a46fc" ns2:_="" ns3:_="" ns4:_="" ns5:_="">
    <xsd:import namespace="954AB346-A196-4F27-8E38-D1D6A2C88BC9"/>
    <xsd:import namespace="6127c33f-315e-4e54-a280-927ca4a0f037"/>
    <xsd:import namespace="c5c299aa-82b1-4ee4-a1ff-80f0ec87d57f"/>
    <xsd:import namespace="954ab346-a196-4f27-8e38-d1d6a2c88bc9"/>
    <xsd:element name="properties">
      <xsd:complexType>
        <xsd:sequence>
          <xsd:element name="documentManagement">
            <xsd:complexType>
              <xsd:all>
                <xsd:element ref="ns2:Category" minOccurs="0"/>
                <xsd:element ref="ns2:Task" minOccurs="0"/>
                <xsd:element ref="ns3:DFFS_Loader" minOccurs="0"/>
                <xsd:element ref="ns2:Status"/>
                <xsd:element ref="ns2:je7c5fa6878942a49a2e7c1eb58fc7c8" minOccurs="0"/>
                <xsd:element ref="ns4:TaxCatchAll" minOccurs="0"/>
                <xsd:element ref="ns2:Description0" minOccurs="0"/>
                <xsd:element ref="ns2:Week_x002f_Unit"/>
                <xsd:element ref="ns4:SharedWithUsers" minOccurs="0"/>
                <xsd:element ref="ns4:SharedWithDetails"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Category" ma:index="8" nillable="true" ma:displayName="Category" ma:list="{FD8CCB1F-B354-4D6E-9708-1C02898CDADB}" ma:internalName="Category" ma:showField="Title">
      <xsd:simpleType>
        <xsd:restriction base="dms:Lookup"/>
      </xsd:simpleType>
    </xsd:element>
    <xsd:element name="Task" ma:index="9" nillable="true" ma:displayName="Task" ma:list="{3E267099-B9AE-482B-8E4E-711DBB17A57F}" ma:internalName="Task" ma:showField="Title">
      <xsd:simpleType>
        <xsd:restriction base="dms:Lookup"/>
      </xsd:simpleType>
    </xsd:element>
    <xsd:element name="Status" ma:index="11" ma:displayName="Status" ma:format="Dropdown" ma:internalName="Status">
      <xsd:simpleType>
        <xsd:restriction base="dms:Choice">
          <xsd:enumeration value="In Progress"/>
          <xsd:enumeration value="Submitted for Approval"/>
          <xsd:enumeration value="Approved"/>
          <xsd:enumeration value="N/A"/>
        </xsd:restriction>
      </xsd:simpleType>
    </xsd:element>
    <xsd:element name="je7c5fa6878942a49a2e7c1eb58fc7c8" ma:index="13" ma:taxonomy="true" ma:internalName="je7c5fa6878942a49a2e7c1eb58fc7c8" ma:taxonomyFieldName="Document_x0020_Type" ma:displayName="Document Type" ma:default="" ma:fieldId="{3e7c5fa6-8789-42a4-9a2e-7c1eb58fc7c8}" ma:sspId="b17c3538-0c58-46e2-8d56-f0a842219cf7" ma:termSetId="cd595cad-15b6-4e04-9425-281a64af3e04" ma:anchorId="00000000-0000-0000-0000-000000000000" ma:open="false" ma:isKeyword="false">
      <xsd:complexType>
        <xsd:sequence>
          <xsd:element ref="pc:Terms" minOccurs="0" maxOccurs="1"/>
        </xsd:sequence>
      </xsd:complexType>
    </xsd:element>
    <xsd:element name="Description0" ma:index="15" nillable="true" ma:displayName="Description" ma:internalName="Description0">
      <xsd:simpleType>
        <xsd:restriction base="dms:Note">
          <xsd:maxLength value="255"/>
        </xsd:restriction>
      </xsd:simpleType>
    </xsd:element>
    <xsd:element name="Week_x002f_Unit" ma:index="16" ma:displayName="Week/Unit" ma:format="Dropdown" ma:internalName="Week_x002f_Unit">
      <xsd:simpleType>
        <xsd:restriction base="dms:Choice">
          <xsd:enumeration value="N/A"/>
          <xsd:enumeration value="00"/>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restriction>
      </xsd:simpleType>
    </xsd:element>
  </xsd:schema>
  <xsd:schema xmlns:xsd="http://www.w3.org/2001/XMLSchema" xmlns:xs="http://www.w3.org/2001/XMLSchema" xmlns:dms="http://schemas.microsoft.com/office/2006/documentManagement/types" xmlns:pc="http://schemas.microsoft.com/office/infopath/2007/PartnerControls" targetNamespace="6127c33f-315e-4e54-a280-927ca4a0f037" elementFormDefault="qualified">
    <xsd:import namespace="http://schemas.microsoft.com/office/2006/documentManagement/types"/>
    <xsd:import namespace="http://schemas.microsoft.com/office/infopath/2007/PartnerControls"/>
    <xsd:element name="DFFS_Loader" ma:index="10" nillable="true" ma:displayName="DFFS Loader by SPJSBlog.com" ma:description="Add this field to activate the DFFS feature." ma:hidden="true" ma:internalName="DFFS_Loa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299aa-82b1-4ee4-a1ff-80f0ec87d5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5ebf087-b0cc-485c-b191-efbb2742b964}" ma:internalName="TaxCatchAll" ma:showField="CatchAllData" ma:web="c5c299aa-82b1-4ee4-a1ff-80f0ec87d57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6E699C-07D2-4C5C-8D73-E1BC3BEB2B1D}">
  <ds:schemaRefs>
    <ds:schemaRef ds:uri="http://schemas.microsoft.com/office/2006/metadata/properties"/>
    <ds:schemaRef ds:uri="http://schemas.microsoft.com/office/infopath/2007/PartnerControls"/>
    <ds:schemaRef ds:uri="954AB346-A196-4F27-8E38-D1D6A2C88BC9"/>
    <ds:schemaRef ds:uri="6127c33f-315e-4e54-a280-927ca4a0f037"/>
    <ds:schemaRef ds:uri="c5c299aa-82b1-4ee4-a1ff-80f0ec87d57f"/>
  </ds:schemaRefs>
</ds:datastoreItem>
</file>

<file path=customXml/itemProps2.xml><?xml version="1.0" encoding="utf-8"?>
<ds:datastoreItem xmlns:ds="http://schemas.openxmlformats.org/officeDocument/2006/customXml" ds:itemID="{A439920A-E08A-4698-ACFC-41CE4B634DB1}">
  <ds:schemaRefs>
    <ds:schemaRef ds:uri="http://schemas.microsoft.com/sharepoint/v3/contenttype/forms"/>
  </ds:schemaRefs>
</ds:datastoreItem>
</file>

<file path=customXml/itemProps3.xml><?xml version="1.0" encoding="utf-8"?>
<ds:datastoreItem xmlns:ds="http://schemas.openxmlformats.org/officeDocument/2006/customXml" ds:itemID="{B92B2804-A957-4F4B-A5C0-A3235E141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AB346-A196-4F27-8E38-D1D6A2C88BC9"/>
    <ds:schemaRef ds:uri="6127c33f-315e-4e54-a280-927ca4a0f037"/>
    <ds:schemaRef ds:uri="c5c299aa-82b1-4ee4-a1ff-80f0ec87d57f"/>
    <ds:schemaRef ds:uri="954ab346-a196-4f27-8e38-d1d6a2c88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1</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A. Whittaker</dc:creator>
  <cp:lastModifiedBy>Megan Leonard</cp:lastModifiedBy>
  <cp:revision>180</cp:revision>
  <dcterms:created xsi:type="dcterms:W3CDTF">2017-10-25T17:39:00Z</dcterms:created>
  <dcterms:modified xsi:type="dcterms:W3CDTF">2023-04-0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083A034F989489F184493AC7A2EF7</vt:lpwstr>
  </property>
  <property fmtid="{D5CDD505-2E9C-101B-9397-08002B2CF9AE}" pid="3" name="Document Type">
    <vt:lpwstr>413;#Document|d87d553a-889d-4bda-bddc-50cf37adac32</vt:lpwstr>
  </property>
</Properties>
</file>